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5F64DC79" w14:textId="77777777" w:rsidR="00350FA6" w:rsidRPr="00866626" w:rsidRDefault="00350FA6" w:rsidP="00350FA6">
      <w:pPr>
        <w:pStyle w:val="Header"/>
        <w:pBdr>
          <w:top w:val="single" w:sz="4" w:space="1" w:color="800000"/>
          <w:left w:val="single" w:sz="4" w:space="4" w:color="800000"/>
          <w:bottom w:val="single" w:sz="4" w:space="1" w:color="800000"/>
          <w:right w:val="single" w:sz="4" w:space="4" w:color="800000"/>
        </w:pBdr>
        <w:tabs>
          <w:tab w:val="clear" w:pos="4320"/>
          <w:tab w:val="clear" w:pos="8640"/>
          <w:tab w:val="left" w:pos="8740"/>
        </w:tabs>
        <w:jc w:val="center"/>
        <w:rPr>
          <w:rFonts w:ascii="Times New Roman" w:hAnsi="Times New Roman" w:cs="Times New Roman"/>
          <w:color w:val="800000"/>
        </w:rPr>
      </w:pPr>
      <w:r w:rsidRPr="00866626">
        <w:rPr>
          <w:rFonts w:ascii="Times New Roman" w:hAnsi="Times New Roman" w:cs="Times New Roman"/>
          <w:color w:val="800000"/>
        </w:rPr>
        <w:object w:dxaOrig="1320" w:dyaOrig="1260" w14:anchorId="3420C55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.25pt;height:35.25pt" o:ole="" fillcolor="window">
            <v:imagedata r:id="rId6" o:title=""/>
          </v:shape>
          <o:OLEObject Type="Embed" ProgID="Word.Picture.8" ShapeID="_x0000_i1025" DrawAspect="Content" ObjectID="_1620015138" r:id="rId7"/>
        </w:object>
      </w:r>
      <w:r w:rsidRPr="00866626">
        <w:rPr>
          <w:rFonts w:ascii="Times New Roman" w:hAnsi="Times New Roman" w:cs="Times New Roman"/>
          <w:color w:val="800000"/>
        </w:rPr>
        <w:t xml:space="preserve">   </w:t>
      </w:r>
      <w:r w:rsidRPr="00866626">
        <w:rPr>
          <w:rFonts w:ascii="Times New Roman" w:hAnsi="Times New Roman" w:cs="Times New Roman"/>
          <w:b/>
          <w:color w:val="800000"/>
          <w:sz w:val="28"/>
        </w:rPr>
        <w:t xml:space="preserve">SCHOOL ADVISORY COUNCIL (SAC)  </w:t>
      </w:r>
      <w:r w:rsidRPr="00866626">
        <w:rPr>
          <w:rFonts w:ascii="Times New Roman" w:hAnsi="Times New Roman" w:cs="Times New Roman"/>
          <w:color w:val="800000"/>
        </w:rPr>
        <w:object w:dxaOrig="1320" w:dyaOrig="1260" w14:anchorId="683EF4EA">
          <v:shape id="_x0000_i1026" type="#_x0000_t75" style="width:35.25pt;height:35.25pt" o:ole="" fillcolor="window">
            <v:imagedata r:id="rId6" o:title=""/>
          </v:shape>
          <o:OLEObject Type="Embed" ProgID="Word.Picture.8" ShapeID="_x0000_i1026" DrawAspect="Content" ObjectID="_1620015139" r:id="rId8"/>
        </w:object>
      </w:r>
    </w:p>
    <w:p w14:paraId="3B6B0325" w14:textId="18FF648D" w:rsidR="00350FA6" w:rsidRPr="00866626" w:rsidRDefault="00FC7263" w:rsidP="00350FA6">
      <w:pPr>
        <w:pStyle w:val="Header"/>
        <w:pBdr>
          <w:top w:val="single" w:sz="4" w:space="1" w:color="800000"/>
          <w:left w:val="single" w:sz="4" w:space="4" w:color="800000"/>
          <w:bottom w:val="single" w:sz="4" w:space="1" w:color="800000"/>
          <w:right w:val="single" w:sz="4" w:space="4" w:color="800000"/>
        </w:pBdr>
        <w:tabs>
          <w:tab w:val="clear" w:pos="4320"/>
          <w:tab w:val="clear" w:pos="8640"/>
          <w:tab w:val="left" w:pos="8740"/>
        </w:tabs>
        <w:jc w:val="center"/>
        <w:rPr>
          <w:rFonts w:ascii="Times New Roman" w:hAnsi="Times New Roman" w:cs="Times New Roman"/>
          <w:color w:val="800000"/>
        </w:rPr>
      </w:pPr>
      <w:r>
        <w:rPr>
          <w:rFonts w:ascii="Times New Roman" w:hAnsi="Times New Roman" w:cs="Times New Roman"/>
          <w:color w:val="800000"/>
        </w:rPr>
        <w:t>2018 – 2019</w:t>
      </w:r>
    </w:p>
    <w:p w14:paraId="13647F95" w14:textId="0AAA776B" w:rsidR="00F809F1" w:rsidRPr="00866626" w:rsidRDefault="006552CE">
      <w:pPr>
        <w:rPr>
          <w:rFonts w:ascii="Times New Roman" w:hAnsi="Times New Roman" w:cs="Times New Roman"/>
        </w:rPr>
      </w:pPr>
      <w:r w:rsidRPr="0086662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FC58B8" wp14:editId="5A225EEE">
                <wp:simplePos x="0" y="0"/>
                <wp:positionH relativeFrom="column">
                  <wp:posOffset>219075</wp:posOffset>
                </wp:positionH>
                <wp:positionV relativeFrom="paragraph">
                  <wp:posOffset>347980</wp:posOffset>
                </wp:positionV>
                <wp:extent cx="2400300" cy="1805940"/>
                <wp:effectExtent l="0" t="0" r="0" b="381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1805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3F6786" w14:textId="77777777" w:rsidR="007C77B0" w:rsidRPr="00350FA6" w:rsidRDefault="007C77B0" w:rsidP="00350FA6">
                            <w:pPr>
                              <w:jc w:val="center"/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  <w:r w:rsidRPr="00350FA6"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  <w:t>COCONUT CREEK ELEMENTARY</w:t>
                            </w:r>
                          </w:p>
                          <w:p w14:paraId="50735446" w14:textId="77777777" w:rsidR="007C77B0" w:rsidRPr="00350FA6" w:rsidRDefault="007C77B0" w:rsidP="00350FA6">
                            <w:pPr>
                              <w:jc w:val="center"/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</w:p>
                          <w:p w14:paraId="7374DE0A" w14:textId="77777777" w:rsidR="007C77B0" w:rsidRPr="00350FA6" w:rsidRDefault="007C77B0" w:rsidP="00350FA6">
                            <w:pPr>
                              <w:jc w:val="center"/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  <w:r w:rsidRPr="00350FA6"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  <w:t>500 Northwest 45</w:t>
                            </w:r>
                            <w:r w:rsidRPr="00350FA6"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350FA6"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  <w:t xml:space="preserve"> Avenue</w:t>
                            </w:r>
                          </w:p>
                          <w:p w14:paraId="657712F4" w14:textId="77777777" w:rsidR="007C77B0" w:rsidRPr="00350FA6" w:rsidRDefault="007C77B0" w:rsidP="00350FA6">
                            <w:pPr>
                              <w:jc w:val="center"/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  <w:r w:rsidRPr="00350FA6"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  <w:t>Coconut Creek, FL 33066</w:t>
                            </w:r>
                          </w:p>
                          <w:p w14:paraId="241EF515" w14:textId="77777777" w:rsidR="007C77B0" w:rsidRPr="00350FA6" w:rsidRDefault="007C77B0" w:rsidP="00350FA6">
                            <w:pPr>
                              <w:jc w:val="center"/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</w:p>
                          <w:p w14:paraId="52ACE352" w14:textId="77777777" w:rsidR="007C77B0" w:rsidRPr="00350FA6" w:rsidRDefault="007C77B0" w:rsidP="00350FA6">
                            <w:pPr>
                              <w:jc w:val="center"/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  <w:r w:rsidRPr="00350FA6"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  <w:t>754.322.5800 (Office)</w:t>
                            </w:r>
                          </w:p>
                          <w:p w14:paraId="4D999F93" w14:textId="77777777" w:rsidR="007C77B0" w:rsidRPr="00350FA6" w:rsidRDefault="007C77B0" w:rsidP="00350FA6">
                            <w:pPr>
                              <w:jc w:val="center"/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  <w:r w:rsidRPr="00350FA6"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  <w:t>754.322.5840 (Fax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FC58B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7.25pt;margin-top:27.4pt;width:189pt;height:14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" filled="f" stroked="f">
                <v:textbox>
                  <w:txbxContent>
                    <w:p w14:paraId="393F6786" w14:textId="77777777" w:rsidR="007C77B0" w:rsidRPr="00350FA6" w:rsidRDefault="007C77B0" w:rsidP="00350FA6">
                      <w:pPr>
                        <w:jc w:val="center"/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350FA6"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  <w:t>COCONUT CREEK ELEMENTARY</w:t>
                      </w:r>
                    </w:p>
                    <w:p w14:paraId="50735446" w14:textId="77777777" w:rsidR="007C77B0" w:rsidRPr="00350FA6" w:rsidRDefault="007C77B0" w:rsidP="00350FA6">
                      <w:pPr>
                        <w:jc w:val="center"/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</w:pPr>
                    </w:p>
                    <w:p w14:paraId="7374DE0A" w14:textId="77777777" w:rsidR="007C77B0" w:rsidRPr="00350FA6" w:rsidRDefault="007C77B0" w:rsidP="00350FA6">
                      <w:pPr>
                        <w:jc w:val="center"/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350FA6"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  <w:t>500 Northwest 45</w:t>
                      </w:r>
                      <w:r w:rsidRPr="00350FA6"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Pr="00350FA6"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  <w:t xml:space="preserve"> Avenue</w:t>
                      </w:r>
                    </w:p>
                    <w:p w14:paraId="657712F4" w14:textId="77777777" w:rsidR="007C77B0" w:rsidRPr="00350FA6" w:rsidRDefault="007C77B0" w:rsidP="00350FA6">
                      <w:pPr>
                        <w:jc w:val="center"/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350FA6"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  <w:t>Coconut Creek, FL 33066</w:t>
                      </w:r>
                    </w:p>
                    <w:p w14:paraId="241EF515" w14:textId="77777777" w:rsidR="007C77B0" w:rsidRPr="00350FA6" w:rsidRDefault="007C77B0" w:rsidP="00350FA6">
                      <w:pPr>
                        <w:jc w:val="center"/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</w:pPr>
                    </w:p>
                    <w:p w14:paraId="52ACE352" w14:textId="77777777" w:rsidR="007C77B0" w:rsidRPr="00350FA6" w:rsidRDefault="007C77B0" w:rsidP="00350FA6">
                      <w:pPr>
                        <w:jc w:val="center"/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350FA6"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  <w:t>754.322.5800 (Office)</w:t>
                      </w:r>
                    </w:p>
                    <w:p w14:paraId="4D999F93" w14:textId="77777777" w:rsidR="007C77B0" w:rsidRPr="00350FA6" w:rsidRDefault="007C77B0" w:rsidP="00350FA6">
                      <w:pPr>
                        <w:jc w:val="center"/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350FA6"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  <w:t>754.322.5840 (Fax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6662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46A733" wp14:editId="3D8A64D6">
                <wp:simplePos x="0" y="0"/>
                <wp:positionH relativeFrom="column">
                  <wp:posOffset>1847850</wp:posOffset>
                </wp:positionH>
                <wp:positionV relativeFrom="paragraph">
                  <wp:posOffset>215265</wp:posOffset>
                </wp:positionV>
                <wp:extent cx="4894580" cy="268605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94580" cy="2686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9918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3060"/>
                              <w:gridCol w:w="1350"/>
                              <w:gridCol w:w="5508"/>
                            </w:tblGrid>
                            <w:tr w:rsidR="007C77B0" w:rsidRPr="001A62B5" w14:paraId="4ED3D0A0" w14:textId="77777777" w:rsidTr="006552CE">
                              <w:trPr>
                                <w:gridBefore w:val="1"/>
                                <w:wBefore w:w="3060" w:type="dxa"/>
                              </w:trPr>
                              <w:tc>
                                <w:tcPr>
                                  <w:tcW w:w="1350" w:type="dxa"/>
                                  <w:shd w:val="clear" w:color="auto" w:fill="auto"/>
                                </w:tcPr>
                                <w:p w14:paraId="22667B83" w14:textId="77777777" w:rsidR="007C77B0" w:rsidRPr="00DA098B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509D1812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  <w:r w:rsidRPr="00DA098B"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  <w:t>Parent Members</w:t>
                                  </w:r>
                                </w:p>
                                <w:p w14:paraId="35B14F52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6E3CBC07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2B063E13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2988172D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64EDDCA2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1436110A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79386C78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04A62E82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7652EEE4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66A38D79" w14:textId="77777777" w:rsidR="007C77B0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2B77437C" w14:textId="77777777" w:rsidR="007C77B0" w:rsidRPr="00167F44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  <w:r w:rsidRPr="00DA098B"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  <w:t>Staff Members</w:t>
                                  </w:r>
                                </w:p>
                                <w:p w14:paraId="1964AE70" w14:textId="77777777" w:rsidR="007C77B0" w:rsidRPr="00DA098B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508" w:type="dxa"/>
                                  <w:shd w:val="clear" w:color="auto" w:fill="auto"/>
                                </w:tcPr>
                                <w:p w14:paraId="4684AF9E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6B520B53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Jeff Bold, SAF Chair/Community</w:t>
                                  </w:r>
                                </w:p>
                                <w:p w14:paraId="45896191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Doris Ferdous, Parent Rep.</w:t>
                                  </w:r>
                                </w:p>
                                <w:p w14:paraId="4270DF9A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Brianna Garcia, Parent Rep.</w:t>
                                  </w:r>
                                </w:p>
                                <w:p w14:paraId="7F3EEE4F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Abby Mosher, Community Rep.</w:t>
                                  </w:r>
                                </w:p>
                                <w:p w14:paraId="2C4944F6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Vanessa Rodriquez, ESE Rep.</w:t>
                                  </w:r>
                                </w:p>
                                <w:p w14:paraId="11E75960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Ira Rivera, Parent</w:t>
                                  </w:r>
                                </w:p>
                                <w:p w14:paraId="735C80B4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Cathrine Spanos, IZ Rep.</w:t>
                                  </w:r>
                                </w:p>
                                <w:p w14:paraId="3EC26882" w14:textId="3BFFED50" w:rsidR="007C77B0" w:rsidRPr="001A62B5" w:rsidRDefault="007C77B0" w:rsidP="00143B31">
                                  <w:pPr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Judith</w:t>
                                  </w: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 xml:space="preserve"> Steiner, ESOL Rep.</w:t>
                                  </w:r>
                                </w:p>
                                <w:p w14:paraId="43302B74" w14:textId="77777777" w:rsidR="007C77B0" w:rsidRPr="001A62B5" w:rsidRDefault="007C77B0" w:rsidP="00143B31">
                                  <w:pPr>
                                    <w:rPr>
                                      <w:rFonts w:ascii="Times" w:hAnsi="Times"/>
                                    </w:rPr>
                                  </w:pPr>
                                </w:p>
                                <w:p w14:paraId="29FFCE05" w14:textId="35F684E4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proofErr w:type="spellStart"/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Collington</w:t>
                                  </w:r>
                                  <w:proofErr w:type="spellEnd"/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Farquharson</w:t>
                                  </w: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, Teacher</w:t>
                                  </w:r>
                                </w:p>
                                <w:p w14:paraId="558F573A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Kathy Good, Principal</w:t>
                                  </w:r>
                                </w:p>
                                <w:p w14:paraId="77123BDC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Zaida Dubrocq-Weaver, Teacher</w:t>
                                  </w:r>
                                </w:p>
                                <w:p w14:paraId="118F676D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Jonet Fowler, Non-Instructional</w:t>
                                  </w:r>
                                </w:p>
                                <w:p w14:paraId="457F87DB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Martha Houck, SAC Chair &amp; BTU Rep.</w:t>
                                  </w:r>
                                </w:p>
                                <w:p w14:paraId="488BAC6F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Brian Kenney, SAC Secretary</w:t>
                                  </w:r>
                                </w:p>
                                <w:p w14:paraId="3162E9EE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Gayle Pritchard, Teacher</w:t>
                                  </w:r>
                                </w:p>
                                <w:p w14:paraId="3AB50D81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  <w:r w:rsidRPr="001A62B5">
                                    <w:rPr>
                                      <w:color w:val="000080"/>
                                      <w:sz w:val="18"/>
                                      <w:szCs w:val="18"/>
                                    </w:rPr>
                                    <w:t>Carmen Rodriguez, Teacher</w:t>
                                  </w:r>
                                </w:p>
                              </w:tc>
                            </w:tr>
                            <w:tr w:rsidR="007C77B0" w:rsidRPr="001A62B5" w14:paraId="748AC6FF" w14:textId="77777777" w:rsidTr="002759ED">
                              <w:tc>
                                <w:tcPr>
                                  <w:tcW w:w="4410" w:type="dxa"/>
                                  <w:gridSpan w:val="2"/>
                                  <w:shd w:val="clear" w:color="auto" w:fill="auto"/>
                                </w:tcPr>
                                <w:p w14:paraId="2EF75DE5" w14:textId="77777777" w:rsidR="007C77B0" w:rsidRPr="00B312C6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jc w:val="right"/>
                                    <w:rPr>
                                      <w:i/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508" w:type="dxa"/>
                                  <w:shd w:val="clear" w:color="auto" w:fill="auto"/>
                                </w:tcPr>
                                <w:p w14:paraId="62D9F6E0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5EE0E3AA" w14:textId="77777777" w:rsidR="007C77B0" w:rsidRPr="001A62B5" w:rsidRDefault="007C77B0" w:rsidP="00143B31">
                                  <w:pPr>
                                    <w:pStyle w:val="Header"/>
                                    <w:tabs>
                                      <w:tab w:val="clear" w:pos="4320"/>
                                      <w:tab w:val="clear" w:pos="8640"/>
                                    </w:tabs>
                                    <w:ind w:right="41"/>
                                    <w:rPr>
                                      <w:color w:val="00008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0399053" w14:textId="77777777" w:rsidR="007C77B0" w:rsidRPr="00350FA6" w:rsidRDefault="007C77B0">
                            <w:pPr>
                              <w:rPr>
                                <w:rFonts w:ascii="Arial" w:hAnsi="Arial"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46A7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145.5pt;margin-top:16.95pt;width:385.4pt;height:211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" filled="f" stroked="f">
                <v:textbox>
                  <w:txbxContent>
                    <w:tbl>
                      <w:tblPr>
                        <w:tblW w:w="9918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3060"/>
                        <w:gridCol w:w="1350"/>
                        <w:gridCol w:w="5508"/>
                      </w:tblGrid>
                      <w:tr w:rsidR="007C77B0" w:rsidRPr="001A62B5" w14:paraId="4ED3D0A0" w14:textId="77777777" w:rsidTr="006552CE">
                        <w:trPr>
                          <w:gridBefore w:val="1"/>
                          <w:wBefore w:w="3060" w:type="dxa"/>
                        </w:trPr>
                        <w:tc>
                          <w:tcPr>
                            <w:tcW w:w="1350" w:type="dxa"/>
                            <w:shd w:val="clear" w:color="auto" w:fill="auto"/>
                          </w:tcPr>
                          <w:p w14:paraId="22667B83" w14:textId="77777777" w:rsidR="007C77B0" w:rsidRPr="00DA098B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509D1812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  <w:r w:rsidRPr="00DA098B"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  <w:t>Parent Members</w:t>
                            </w:r>
                          </w:p>
                          <w:p w14:paraId="35B14F52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6E3CBC07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2B063E13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2988172D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64EDDCA2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1436110A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79386C78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04A62E82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7652EEE4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66A38D79" w14:textId="77777777" w:rsidR="007C77B0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2B77437C" w14:textId="77777777" w:rsidR="007C77B0" w:rsidRPr="00167F44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  <w:r w:rsidRPr="00DA098B"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  <w:t>Staff Members</w:t>
                            </w:r>
                          </w:p>
                          <w:p w14:paraId="1964AE70" w14:textId="77777777" w:rsidR="007C77B0" w:rsidRPr="00DA098B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5508" w:type="dxa"/>
                            <w:shd w:val="clear" w:color="auto" w:fill="auto"/>
                          </w:tcPr>
                          <w:p w14:paraId="4684AF9E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6B520B53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Jeff Bold, SAF Chair/Community</w:t>
                            </w:r>
                          </w:p>
                          <w:p w14:paraId="45896191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Doris Ferdous, Parent Rep.</w:t>
                            </w:r>
                          </w:p>
                          <w:p w14:paraId="4270DF9A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Brianna Garcia, Parent Rep.</w:t>
                            </w:r>
                          </w:p>
                          <w:p w14:paraId="7F3EEE4F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Abby Mosher, Community Rep.</w:t>
                            </w:r>
                          </w:p>
                          <w:p w14:paraId="2C4944F6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Vanessa Rodriquez, ESE Rep.</w:t>
                            </w:r>
                          </w:p>
                          <w:p w14:paraId="11E75960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Ira Rivera, Parent</w:t>
                            </w:r>
                          </w:p>
                          <w:p w14:paraId="735C80B4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Cathrine Spanos, IZ Rep.</w:t>
                            </w:r>
                          </w:p>
                          <w:p w14:paraId="3EC26882" w14:textId="3BFFED50" w:rsidR="007C77B0" w:rsidRPr="001A62B5" w:rsidRDefault="007C77B0" w:rsidP="00143B31">
                            <w:pPr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80"/>
                                <w:sz w:val="18"/>
                                <w:szCs w:val="18"/>
                              </w:rPr>
                              <w:t>Judith</w:t>
                            </w: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 xml:space="preserve"> Steiner, ESOL Rep.</w:t>
                            </w:r>
                          </w:p>
                          <w:p w14:paraId="43302B74" w14:textId="77777777" w:rsidR="007C77B0" w:rsidRPr="001A62B5" w:rsidRDefault="007C77B0" w:rsidP="00143B31">
                            <w:pPr>
                              <w:rPr>
                                <w:rFonts w:ascii="Times" w:hAnsi="Times"/>
                              </w:rPr>
                            </w:pPr>
                          </w:p>
                          <w:p w14:paraId="29FFCE05" w14:textId="35F684E4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Collington</w:t>
                            </w:r>
                            <w:proofErr w:type="spellEnd"/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color w:val="000080"/>
                                <w:sz w:val="18"/>
                                <w:szCs w:val="18"/>
                              </w:rPr>
                              <w:t>Farquharson</w:t>
                            </w: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, Teacher</w:t>
                            </w:r>
                          </w:p>
                          <w:p w14:paraId="558F573A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Kathy Good, Principal</w:t>
                            </w:r>
                          </w:p>
                          <w:p w14:paraId="77123BDC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Zaida Dubrocq-Weaver, Teacher</w:t>
                            </w:r>
                          </w:p>
                          <w:p w14:paraId="118F676D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Jonet Fowler, Non-Instructional</w:t>
                            </w:r>
                          </w:p>
                          <w:p w14:paraId="457F87DB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Martha Houck, SAC Chair &amp; BTU Rep.</w:t>
                            </w:r>
                          </w:p>
                          <w:p w14:paraId="488BAC6F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Brian Kenney, SAC Secretary</w:t>
                            </w:r>
                          </w:p>
                          <w:p w14:paraId="3162E9EE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Gayle Pritchard, Teacher</w:t>
                            </w:r>
                          </w:p>
                          <w:p w14:paraId="3AB50D81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6"/>
                                <w:szCs w:val="16"/>
                              </w:rPr>
                            </w:pPr>
                            <w:r w:rsidRPr="001A62B5">
                              <w:rPr>
                                <w:color w:val="000080"/>
                                <w:sz w:val="18"/>
                                <w:szCs w:val="18"/>
                              </w:rPr>
                              <w:t>Carmen Rodriguez, Teacher</w:t>
                            </w:r>
                          </w:p>
                        </w:tc>
                      </w:tr>
                      <w:tr w:rsidR="007C77B0" w:rsidRPr="001A62B5" w14:paraId="748AC6FF" w14:textId="77777777" w:rsidTr="002759ED">
                        <w:tc>
                          <w:tcPr>
                            <w:tcW w:w="4410" w:type="dxa"/>
                            <w:gridSpan w:val="2"/>
                            <w:shd w:val="clear" w:color="auto" w:fill="auto"/>
                          </w:tcPr>
                          <w:p w14:paraId="2EF75DE5" w14:textId="77777777" w:rsidR="007C77B0" w:rsidRPr="00B312C6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right"/>
                              <w:rPr>
                                <w:i/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5508" w:type="dxa"/>
                            <w:shd w:val="clear" w:color="auto" w:fill="auto"/>
                          </w:tcPr>
                          <w:p w14:paraId="62D9F6E0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  <w:p w14:paraId="5EE0E3AA" w14:textId="77777777" w:rsidR="007C77B0" w:rsidRPr="001A62B5" w:rsidRDefault="007C77B0" w:rsidP="00143B3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ind w:right="41"/>
                              <w:rPr>
                                <w:color w:val="000080"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</w:tbl>
                    <w:p w14:paraId="30399053" w14:textId="77777777" w:rsidR="007C77B0" w:rsidRPr="00350FA6" w:rsidRDefault="007C77B0">
                      <w:pPr>
                        <w:rPr>
                          <w:rFonts w:ascii="Arial" w:hAnsi="Arial"/>
                          <w:color w:val="1F497D" w:themeColor="text2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17F2224" w14:textId="4519D26D" w:rsidR="00350FA6" w:rsidRPr="00866626" w:rsidRDefault="00350FA6">
      <w:pPr>
        <w:rPr>
          <w:rFonts w:ascii="Times New Roman" w:hAnsi="Times New Roman" w:cs="Times New Roman"/>
        </w:rPr>
      </w:pPr>
    </w:p>
    <w:p w14:paraId="554D7C98" w14:textId="285981E2" w:rsidR="00350FA6" w:rsidRPr="00866626" w:rsidRDefault="00350FA6">
      <w:pPr>
        <w:rPr>
          <w:rFonts w:ascii="Times New Roman" w:hAnsi="Times New Roman" w:cs="Times New Roman"/>
        </w:rPr>
      </w:pPr>
    </w:p>
    <w:p w14:paraId="18B1B1EE" w14:textId="72C22253" w:rsidR="004A6972" w:rsidRPr="00866626" w:rsidRDefault="004A6972">
      <w:pPr>
        <w:rPr>
          <w:rFonts w:ascii="Times New Roman" w:hAnsi="Times New Roman" w:cs="Times New Roman"/>
        </w:rPr>
      </w:pPr>
    </w:p>
    <w:p w14:paraId="7403C1B6" w14:textId="642138D1" w:rsidR="004A6972" w:rsidRPr="00866626" w:rsidRDefault="004A6972">
      <w:pPr>
        <w:rPr>
          <w:rFonts w:ascii="Times New Roman" w:hAnsi="Times New Roman" w:cs="Times New Roman"/>
        </w:rPr>
      </w:pPr>
    </w:p>
    <w:p w14:paraId="15718929" w14:textId="28471A01" w:rsidR="004A6972" w:rsidRPr="000655E0" w:rsidRDefault="004A6972">
      <w:pPr>
        <w:rPr>
          <w:rFonts w:ascii="Times New Roman" w:hAnsi="Times New Roman" w:cs="Times New Roman"/>
          <w:vertAlign w:val="subscript"/>
        </w:rPr>
      </w:pPr>
    </w:p>
    <w:p w14:paraId="3FA79760" w14:textId="24ED4350" w:rsidR="004A6972" w:rsidRPr="008E7813" w:rsidRDefault="008E7813" w:rsidP="004A6972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Minutes</w:t>
      </w:r>
    </w:p>
    <w:p w14:paraId="1B672188" w14:textId="77777777" w:rsidR="004A6972" w:rsidRPr="004D223C" w:rsidRDefault="004A6972" w:rsidP="004A6972">
      <w:pPr>
        <w:jc w:val="center"/>
        <w:rPr>
          <w:rFonts w:ascii="Arial" w:hAnsi="Arial" w:cs="Arial"/>
        </w:rPr>
      </w:pPr>
    </w:p>
    <w:p w14:paraId="3C848B83" w14:textId="0DC05840" w:rsidR="00803D92" w:rsidRPr="00997AE4" w:rsidRDefault="00146A98" w:rsidP="00997AE4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May 13</w:t>
      </w:r>
      <w:r w:rsidR="00997AE4" w:rsidRPr="00997AE4">
        <w:rPr>
          <w:rFonts w:ascii="Arial" w:hAnsi="Arial" w:cs="Arial"/>
          <w:vertAlign w:val="superscript"/>
        </w:rPr>
        <w:t>th</w:t>
      </w:r>
      <w:r w:rsidR="00997AE4">
        <w:rPr>
          <w:rFonts w:ascii="Arial" w:hAnsi="Arial" w:cs="Arial"/>
        </w:rPr>
        <w:t>, 2019</w:t>
      </w:r>
      <w:r w:rsidR="00803D92" w:rsidRPr="00B44C88">
        <w:rPr>
          <w:rFonts w:ascii="Arial" w:eastAsia="Times" w:hAnsi="Arial" w:cs="Arial"/>
          <w:b/>
        </w:rPr>
        <w:br/>
      </w:r>
    </w:p>
    <w:p w14:paraId="43E8E526" w14:textId="33FA1094" w:rsidR="00803D92" w:rsidRDefault="00803D92" w:rsidP="00803D92">
      <w:pPr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  <w:b/>
        </w:rPr>
        <w:t xml:space="preserve"> </w:t>
      </w:r>
      <w:r>
        <w:rPr>
          <w:rFonts w:ascii="Arial" w:eastAsia="Times" w:hAnsi="Arial" w:cs="Arial"/>
          <w:b/>
        </w:rPr>
        <w:tab/>
        <w:t>Approval of M</w:t>
      </w:r>
      <w:r w:rsidR="00B44C88">
        <w:rPr>
          <w:rFonts w:ascii="Arial" w:eastAsia="Times" w:hAnsi="Arial" w:cs="Arial"/>
          <w:b/>
        </w:rPr>
        <w:t xml:space="preserve">inutes from </w:t>
      </w:r>
      <w:r w:rsidR="00534ED3">
        <w:rPr>
          <w:rFonts w:ascii="Arial" w:eastAsia="Times" w:hAnsi="Arial" w:cs="Arial"/>
          <w:b/>
        </w:rPr>
        <w:t>March</w:t>
      </w:r>
      <w:r w:rsidR="00F2547E">
        <w:rPr>
          <w:rFonts w:ascii="Arial" w:eastAsia="Times" w:hAnsi="Arial" w:cs="Arial"/>
          <w:b/>
        </w:rPr>
        <w:t xml:space="preserve"> Meeting</w:t>
      </w:r>
    </w:p>
    <w:p w14:paraId="33622358" w14:textId="3B17966B" w:rsidR="00DE36C3" w:rsidRPr="00A87F72" w:rsidRDefault="00DE36C3" w:rsidP="00DE36C3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</w:rPr>
        <w:t xml:space="preserve">A motion from the floor by </w:t>
      </w:r>
      <w:r w:rsidR="00B74C7B">
        <w:rPr>
          <w:rFonts w:ascii="Arial" w:eastAsia="Times" w:hAnsi="Arial" w:cs="Arial"/>
        </w:rPr>
        <w:t xml:space="preserve">Lauren </w:t>
      </w:r>
      <w:r w:rsidR="006E2317">
        <w:rPr>
          <w:rFonts w:ascii="Arial" w:eastAsia="Times" w:hAnsi="Arial" w:cs="Arial"/>
        </w:rPr>
        <w:t>Heim</w:t>
      </w:r>
      <w:r>
        <w:rPr>
          <w:rFonts w:ascii="Arial" w:eastAsia="Times" w:hAnsi="Arial" w:cs="Arial"/>
        </w:rPr>
        <w:t xml:space="preserve"> to approve the </w:t>
      </w:r>
      <w:r w:rsidR="006E2317">
        <w:rPr>
          <w:rFonts w:ascii="Arial" w:eastAsia="Times" w:hAnsi="Arial" w:cs="Arial"/>
        </w:rPr>
        <w:t>April’s</w:t>
      </w:r>
      <w:r>
        <w:rPr>
          <w:rFonts w:ascii="Arial" w:eastAsia="Times" w:hAnsi="Arial" w:cs="Arial"/>
        </w:rPr>
        <w:t xml:space="preserve"> </w:t>
      </w:r>
      <w:r w:rsidR="00AA2FD2">
        <w:rPr>
          <w:rFonts w:ascii="Arial" w:eastAsia="Times" w:hAnsi="Arial" w:cs="Arial"/>
        </w:rPr>
        <w:t>School Advisory Council minutes, and seconded by</w:t>
      </w:r>
      <w:r w:rsidR="00C96052">
        <w:rPr>
          <w:rFonts w:ascii="Arial" w:eastAsia="Times" w:hAnsi="Arial" w:cs="Arial"/>
        </w:rPr>
        <w:t xml:space="preserve"> </w:t>
      </w:r>
      <w:r w:rsidR="00BD0209">
        <w:rPr>
          <w:rFonts w:ascii="Arial" w:eastAsia="Times" w:hAnsi="Arial" w:cs="Arial"/>
        </w:rPr>
        <w:t>Gayle</w:t>
      </w:r>
      <w:r w:rsidR="00534ED3">
        <w:rPr>
          <w:rFonts w:ascii="Arial" w:eastAsia="Times" w:hAnsi="Arial" w:cs="Arial"/>
        </w:rPr>
        <w:t xml:space="preserve"> Pritchard</w:t>
      </w:r>
      <w:r w:rsidR="00AA2FD2">
        <w:rPr>
          <w:rFonts w:ascii="Arial" w:eastAsia="Times" w:hAnsi="Arial" w:cs="Arial"/>
        </w:rPr>
        <w:t>.</w:t>
      </w:r>
    </w:p>
    <w:p w14:paraId="58ABC45C" w14:textId="62E3DBFB" w:rsidR="00803D92" w:rsidRPr="00A87F72" w:rsidRDefault="00495A2B" w:rsidP="00803D92">
      <w:pPr>
        <w:pStyle w:val="ListParagraph"/>
        <w:rPr>
          <w:rFonts w:ascii="Arial" w:eastAsia="Times" w:hAnsi="Arial" w:cs="Arial"/>
          <w:b/>
        </w:rPr>
      </w:pPr>
      <w:r>
        <w:rPr>
          <w:rFonts w:ascii="Arial" w:eastAsia="Times" w:hAnsi="Arial" w:cs="Arial"/>
          <w:b/>
        </w:rPr>
        <w:br/>
      </w:r>
    </w:p>
    <w:p w14:paraId="1CDBC5E3" w14:textId="77777777" w:rsidR="00EA152E" w:rsidRDefault="00803D92" w:rsidP="00EA152E">
      <w:pPr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  <w:b/>
        </w:rPr>
        <w:t xml:space="preserve"> </w:t>
      </w:r>
      <w:r>
        <w:rPr>
          <w:rFonts w:ascii="Arial" w:eastAsia="Times" w:hAnsi="Arial" w:cs="Arial"/>
          <w:b/>
        </w:rPr>
        <w:tab/>
        <w:t>SAC Funding Balance / Requests</w:t>
      </w:r>
    </w:p>
    <w:p w14:paraId="71CF0E2E" w14:textId="70AA1E0D" w:rsidR="00BD0209" w:rsidRDefault="006A4BD9" w:rsidP="00BD0209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</w:rPr>
      </w:pPr>
      <w:r>
        <w:rPr>
          <w:rFonts w:ascii="Arial" w:eastAsia="Times" w:hAnsi="Arial" w:cs="Arial"/>
        </w:rPr>
        <w:t xml:space="preserve">As of </w:t>
      </w:r>
      <w:r w:rsidR="00BD0209">
        <w:rPr>
          <w:rFonts w:ascii="Arial" w:eastAsia="Times" w:hAnsi="Arial" w:cs="Arial"/>
        </w:rPr>
        <w:t>April 15</w:t>
      </w:r>
      <w:r w:rsidR="007C089D" w:rsidRPr="007C089D">
        <w:rPr>
          <w:rFonts w:ascii="Arial" w:eastAsia="Times" w:hAnsi="Arial" w:cs="Arial"/>
          <w:vertAlign w:val="superscript"/>
        </w:rPr>
        <w:t>th</w:t>
      </w:r>
      <w:r w:rsidR="00C96052">
        <w:rPr>
          <w:rFonts w:ascii="Arial" w:eastAsia="Times" w:hAnsi="Arial" w:cs="Arial"/>
        </w:rPr>
        <w:t>,</w:t>
      </w:r>
      <w:r w:rsidR="00F2547E">
        <w:rPr>
          <w:rFonts w:ascii="Arial" w:eastAsia="Times" w:hAnsi="Arial" w:cs="Arial"/>
        </w:rPr>
        <w:t xml:space="preserve"> </w:t>
      </w:r>
      <w:r w:rsidR="00C96052">
        <w:rPr>
          <w:rFonts w:ascii="Arial" w:eastAsia="Times" w:hAnsi="Arial" w:cs="Arial"/>
        </w:rPr>
        <w:t>2019</w:t>
      </w:r>
      <w:r w:rsidR="00EA152E">
        <w:rPr>
          <w:rFonts w:ascii="Arial" w:eastAsia="Times" w:hAnsi="Arial" w:cs="Arial"/>
        </w:rPr>
        <w:t>, SAC has</w:t>
      </w:r>
      <w:r w:rsidR="00732766" w:rsidRPr="00EA152E">
        <w:rPr>
          <w:rFonts w:ascii="Arial" w:eastAsia="Times" w:hAnsi="Arial" w:cs="Arial"/>
        </w:rPr>
        <w:t xml:space="preserve"> </w:t>
      </w:r>
      <w:r w:rsidR="00EA152E">
        <w:rPr>
          <w:rFonts w:ascii="Arial" w:eastAsia="Times" w:hAnsi="Arial" w:cs="Arial"/>
        </w:rPr>
        <w:t>$</w:t>
      </w:r>
      <w:r w:rsidR="00BD0209">
        <w:rPr>
          <w:rFonts w:ascii="Arial" w:eastAsia="Times" w:hAnsi="Arial" w:cs="Arial"/>
        </w:rPr>
        <w:t>147.65</w:t>
      </w:r>
      <w:r>
        <w:rPr>
          <w:rFonts w:ascii="Arial" w:eastAsia="Times" w:hAnsi="Arial" w:cs="Arial"/>
        </w:rPr>
        <w:t xml:space="preserve"> in our account.</w:t>
      </w:r>
    </w:p>
    <w:p w14:paraId="0797F4C0" w14:textId="6B934F95" w:rsidR="00B74C7B" w:rsidRPr="00915541" w:rsidRDefault="006E2317" w:rsidP="00B74C7B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  <w:i/>
        </w:rPr>
      </w:pPr>
      <w:r>
        <w:rPr>
          <w:rFonts w:ascii="Arial" w:eastAsia="Times" w:hAnsi="Arial" w:cs="Arial"/>
        </w:rPr>
        <w:t xml:space="preserve">Funding request: </w:t>
      </w:r>
      <w:r w:rsidR="00B74C7B">
        <w:rPr>
          <w:rFonts w:ascii="Arial" w:eastAsia="Times" w:hAnsi="Arial" w:cs="Arial"/>
        </w:rPr>
        <w:t xml:space="preserve">by </w:t>
      </w:r>
      <w:proofErr w:type="spellStart"/>
      <w:r>
        <w:rPr>
          <w:rFonts w:ascii="Arial" w:eastAsia="Times" w:hAnsi="Arial" w:cs="Arial"/>
        </w:rPr>
        <w:t>Jon</w:t>
      </w:r>
      <w:r w:rsidR="00B74C7B">
        <w:rPr>
          <w:rFonts w:ascii="Arial" w:eastAsia="Times" w:hAnsi="Arial" w:cs="Arial"/>
        </w:rPr>
        <w:t>et</w:t>
      </w:r>
      <w:proofErr w:type="spellEnd"/>
      <w:r w:rsidR="00B74C7B">
        <w:rPr>
          <w:rFonts w:ascii="Arial" w:eastAsia="Times" w:hAnsi="Arial" w:cs="Arial"/>
        </w:rPr>
        <w:t xml:space="preserve"> Fowler to purchase a raincoat for the Campus Monitor position. The cost is $18.99. </w:t>
      </w:r>
      <w:r w:rsidR="00B74C7B" w:rsidRPr="00915541">
        <w:rPr>
          <w:rFonts w:ascii="Arial" w:eastAsia="Times" w:hAnsi="Arial" w:cs="Arial"/>
          <w:i/>
        </w:rPr>
        <w:t>A motion from the floor by Lauren Heim to approve the purchase of a raincoat, and seconded by Gayle Pritchard.</w:t>
      </w:r>
      <w:r w:rsidR="00915541" w:rsidRPr="00915541">
        <w:rPr>
          <w:rFonts w:ascii="Arial" w:eastAsia="Times" w:hAnsi="Arial" w:cs="Arial"/>
          <w:i/>
        </w:rPr>
        <w:t xml:space="preserve"> </w:t>
      </w:r>
    </w:p>
    <w:p w14:paraId="0D61034A" w14:textId="56C6E6A9" w:rsidR="00915541" w:rsidRPr="00915541" w:rsidRDefault="00915541" w:rsidP="00915541">
      <w:pPr>
        <w:widowControl w:val="0"/>
        <w:numPr>
          <w:ilvl w:val="3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  <w:i/>
        </w:rPr>
      </w:pPr>
      <w:r w:rsidRPr="00915541">
        <w:rPr>
          <w:rFonts w:ascii="Arial" w:eastAsia="Times" w:hAnsi="Arial" w:cs="Arial"/>
          <w:i/>
        </w:rPr>
        <w:t>Safety Patrol has taken over the purchase.</w:t>
      </w:r>
    </w:p>
    <w:p w14:paraId="494FD015" w14:textId="1EE537E9" w:rsidR="006E2317" w:rsidRPr="00915541" w:rsidRDefault="00B74C7B" w:rsidP="00915541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</w:rPr>
      </w:pPr>
      <w:r>
        <w:rPr>
          <w:rFonts w:ascii="Arial" w:eastAsia="Times" w:hAnsi="Arial" w:cs="Arial"/>
        </w:rPr>
        <w:t>Funding request: Linda Westmoreland for math materials. The cost of the math materials is $117.00</w:t>
      </w:r>
      <w:r w:rsidR="00915541">
        <w:rPr>
          <w:rFonts w:ascii="Arial" w:eastAsia="Times" w:hAnsi="Arial" w:cs="Arial"/>
        </w:rPr>
        <w:t xml:space="preserve">.  </w:t>
      </w:r>
      <w:r w:rsidR="00915541" w:rsidRPr="00915541">
        <w:rPr>
          <w:rFonts w:ascii="Arial" w:eastAsia="Times" w:hAnsi="Arial" w:cs="Arial"/>
          <w:i/>
        </w:rPr>
        <w:t xml:space="preserve">A motion from the floor by </w:t>
      </w:r>
      <w:proofErr w:type="spellStart"/>
      <w:r w:rsidR="00BD3B4F">
        <w:rPr>
          <w:rFonts w:ascii="Arial" w:eastAsia="Times" w:hAnsi="Arial" w:cs="Arial"/>
          <w:i/>
        </w:rPr>
        <w:t>Jonet</w:t>
      </w:r>
      <w:proofErr w:type="spellEnd"/>
      <w:r w:rsidR="00915541">
        <w:rPr>
          <w:rFonts w:ascii="Arial" w:eastAsia="Times" w:hAnsi="Arial" w:cs="Arial"/>
          <w:i/>
        </w:rPr>
        <w:t xml:space="preserve"> Fowler</w:t>
      </w:r>
      <w:r w:rsidR="00915541" w:rsidRPr="00915541">
        <w:rPr>
          <w:rFonts w:ascii="Arial" w:eastAsia="Times" w:hAnsi="Arial" w:cs="Arial"/>
          <w:i/>
        </w:rPr>
        <w:t xml:space="preserve"> to approve the purchase of </w:t>
      </w:r>
      <w:r w:rsidR="00BD3B4F">
        <w:rPr>
          <w:rFonts w:ascii="Arial" w:eastAsia="Times" w:hAnsi="Arial" w:cs="Arial"/>
          <w:i/>
        </w:rPr>
        <w:t>math materials</w:t>
      </w:r>
      <w:r w:rsidR="00915541" w:rsidRPr="00915541">
        <w:rPr>
          <w:rFonts w:ascii="Arial" w:eastAsia="Times" w:hAnsi="Arial" w:cs="Arial"/>
          <w:i/>
        </w:rPr>
        <w:t xml:space="preserve"> and seconded by </w:t>
      </w:r>
      <w:proofErr w:type="spellStart"/>
      <w:r w:rsidR="00915541">
        <w:rPr>
          <w:rFonts w:ascii="Arial" w:eastAsia="Times" w:hAnsi="Arial" w:cs="Arial"/>
          <w:i/>
        </w:rPr>
        <w:t>Collington</w:t>
      </w:r>
      <w:proofErr w:type="spellEnd"/>
      <w:r w:rsidR="00915541">
        <w:rPr>
          <w:rFonts w:ascii="Arial" w:eastAsia="Times" w:hAnsi="Arial" w:cs="Arial"/>
          <w:i/>
        </w:rPr>
        <w:t xml:space="preserve"> Farquharson</w:t>
      </w:r>
      <w:r w:rsidR="00915541" w:rsidRPr="00915541">
        <w:rPr>
          <w:rFonts w:ascii="Arial" w:eastAsia="Times" w:hAnsi="Arial" w:cs="Arial"/>
          <w:i/>
        </w:rPr>
        <w:t>.</w:t>
      </w:r>
      <w:r w:rsidR="00915541">
        <w:rPr>
          <w:rFonts w:ascii="Arial" w:eastAsia="Times" w:hAnsi="Arial" w:cs="Arial"/>
        </w:rPr>
        <w:br/>
      </w:r>
    </w:p>
    <w:p w14:paraId="5098EA4B" w14:textId="1DD0E432" w:rsidR="00803D92" w:rsidRPr="00B44C88" w:rsidRDefault="00BD0209" w:rsidP="00BD0209">
      <w:pPr>
        <w:widowControl w:val="0"/>
        <w:autoSpaceDE w:val="0"/>
        <w:autoSpaceDN w:val="0"/>
        <w:adjustRightInd w:val="0"/>
        <w:rPr>
          <w:rFonts w:ascii="Arial" w:eastAsia="Times" w:hAnsi="Arial" w:cs="Arial"/>
        </w:rPr>
      </w:pPr>
      <w:r w:rsidRPr="00B44C88">
        <w:rPr>
          <w:rFonts w:ascii="Arial" w:eastAsia="Times" w:hAnsi="Arial" w:cs="Arial"/>
        </w:rPr>
        <w:t xml:space="preserve"> </w:t>
      </w:r>
    </w:p>
    <w:p w14:paraId="773CB4C2" w14:textId="7DD9402A" w:rsidR="00F17E89" w:rsidRDefault="00803D92" w:rsidP="00F17E89">
      <w:pPr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  <w:b/>
        </w:rPr>
        <w:t xml:space="preserve"> </w:t>
      </w:r>
      <w:r>
        <w:rPr>
          <w:rFonts w:ascii="Arial" w:eastAsia="Times" w:hAnsi="Arial" w:cs="Arial"/>
          <w:b/>
        </w:rPr>
        <w:tab/>
      </w:r>
      <w:r w:rsidRPr="00E61F5E">
        <w:rPr>
          <w:rFonts w:ascii="Arial" w:eastAsia="Times" w:hAnsi="Arial" w:cs="Arial"/>
          <w:b/>
        </w:rPr>
        <w:t>Old Business</w:t>
      </w:r>
    </w:p>
    <w:p w14:paraId="127F7F06" w14:textId="58E193DA" w:rsidR="00040FEF" w:rsidRPr="00915541" w:rsidRDefault="00040FEF" w:rsidP="00915541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</w:rPr>
        <w:t>We have spent all but $1.99 for the SMART Bond</w:t>
      </w:r>
      <w:r w:rsidR="00915541">
        <w:rPr>
          <w:rFonts w:ascii="Arial" w:eastAsia="Times" w:hAnsi="Arial" w:cs="Arial"/>
          <w:b/>
        </w:rPr>
        <w:br/>
      </w:r>
      <w:r w:rsidR="003F34FA" w:rsidRPr="00915541">
        <w:rPr>
          <w:rFonts w:ascii="Arial" w:eastAsia="Times" w:hAnsi="Arial" w:cs="Arial"/>
        </w:rPr>
        <w:br/>
      </w:r>
    </w:p>
    <w:p w14:paraId="36C08494" w14:textId="38E9D383" w:rsidR="003F34FA" w:rsidRPr="006D78FB" w:rsidRDefault="00803D92" w:rsidP="003F34FA">
      <w:pPr>
        <w:widowControl w:val="0"/>
        <w:numPr>
          <w:ilvl w:val="0"/>
          <w:numId w:val="7"/>
        </w:numPr>
        <w:autoSpaceDE w:val="0"/>
        <w:autoSpaceDN w:val="0"/>
        <w:adjustRightInd w:val="0"/>
        <w:ind w:left="1440" w:hanging="1080"/>
        <w:rPr>
          <w:rFonts w:ascii="Arial" w:eastAsia="Times" w:hAnsi="Arial" w:cs="Arial"/>
          <w:b/>
        </w:rPr>
      </w:pPr>
      <w:r w:rsidRPr="003F34FA">
        <w:rPr>
          <w:rFonts w:ascii="Arial" w:eastAsia="Times" w:hAnsi="Arial" w:cs="Arial"/>
          <w:b/>
        </w:rPr>
        <w:t xml:space="preserve">Administrator’s Report </w:t>
      </w:r>
      <w:r w:rsidR="00DA06D8" w:rsidRPr="003F34FA">
        <w:rPr>
          <w:rFonts w:ascii="Arial" w:eastAsia="Times" w:hAnsi="Arial" w:cs="Arial"/>
          <w:b/>
        </w:rPr>
        <w:t>(</w:t>
      </w:r>
      <w:r w:rsidR="00DA06D8" w:rsidRPr="003F34FA">
        <w:rPr>
          <w:rFonts w:ascii="Arial" w:eastAsia="Times" w:hAnsi="Arial" w:cs="Arial"/>
          <w:i/>
          <w:sz w:val="20"/>
          <w:szCs w:val="20"/>
        </w:rPr>
        <w:t xml:space="preserve">given by Kathy Good, </w:t>
      </w:r>
      <w:r w:rsidR="003952D5" w:rsidRPr="003F34FA">
        <w:rPr>
          <w:rFonts w:ascii="Arial" w:eastAsia="Times" w:hAnsi="Arial" w:cs="Arial"/>
          <w:i/>
          <w:sz w:val="20"/>
          <w:szCs w:val="20"/>
        </w:rPr>
        <w:t>Coconut Creek Elementary</w:t>
      </w:r>
      <w:r w:rsidR="0068173E" w:rsidRPr="003F34FA">
        <w:rPr>
          <w:rFonts w:ascii="Arial" w:eastAsia="Times" w:hAnsi="Arial" w:cs="Arial"/>
          <w:i/>
          <w:sz w:val="20"/>
          <w:szCs w:val="20"/>
        </w:rPr>
        <w:t xml:space="preserve"> Principal</w:t>
      </w:r>
      <w:r w:rsidR="007C24A5" w:rsidRPr="003F34FA">
        <w:rPr>
          <w:rFonts w:ascii="Arial" w:eastAsia="Times" w:hAnsi="Arial" w:cs="Arial"/>
        </w:rPr>
        <w:t>)</w:t>
      </w:r>
    </w:p>
    <w:p w14:paraId="130C0B0E" w14:textId="19A0CB55" w:rsidR="006E2317" w:rsidRPr="006D78FB" w:rsidRDefault="006D78FB" w:rsidP="006D78FB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 w:rsidRPr="006D78FB">
        <w:rPr>
          <w:rFonts w:ascii="Arial" w:eastAsia="Times" w:hAnsi="Arial" w:cs="Arial"/>
        </w:rPr>
        <w:t>The contractors</w:t>
      </w:r>
      <w:r w:rsidR="006E2317" w:rsidRPr="006D78FB">
        <w:rPr>
          <w:rFonts w:ascii="Arial" w:eastAsia="Times" w:hAnsi="Arial" w:cs="Arial"/>
        </w:rPr>
        <w:t xml:space="preserve"> are just about finished with fire/sprinkler work. </w:t>
      </w:r>
      <w:r w:rsidRPr="006D78FB">
        <w:rPr>
          <w:rFonts w:ascii="Arial" w:eastAsia="Times" w:hAnsi="Arial" w:cs="Arial"/>
        </w:rPr>
        <w:t xml:space="preserve">The work will be completed by the end </w:t>
      </w:r>
      <w:r w:rsidR="006E2317" w:rsidRPr="006D78FB">
        <w:rPr>
          <w:rFonts w:ascii="Arial" w:eastAsia="Times" w:hAnsi="Arial" w:cs="Arial"/>
        </w:rPr>
        <w:t>of school year</w:t>
      </w:r>
      <w:r w:rsidRPr="006D78FB">
        <w:rPr>
          <w:rFonts w:ascii="Arial" w:eastAsia="Times" w:hAnsi="Arial" w:cs="Arial"/>
        </w:rPr>
        <w:t>.</w:t>
      </w:r>
    </w:p>
    <w:p w14:paraId="351F5AF8" w14:textId="77777777" w:rsidR="00681BF6" w:rsidRDefault="006D78FB" w:rsidP="00681BF6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</w:rPr>
        <w:t>1</w:t>
      </w:r>
      <w:r w:rsidRPr="006D78FB">
        <w:rPr>
          <w:rFonts w:ascii="Arial" w:eastAsia="Times" w:hAnsi="Arial" w:cs="Arial"/>
          <w:vertAlign w:val="superscript"/>
        </w:rPr>
        <w:t>st</w:t>
      </w:r>
      <w:r>
        <w:rPr>
          <w:rFonts w:ascii="Arial" w:eastAsia="Times" w:hAnsi="Arial" w:cs="Arial"/>
        </w:rPr>
        <w:t xml:space="preserve"> and 2</w:t>
      </w:r>
      <w:r w:rsidRPr="006D78FB">
        <w:rPr>
          <w:rFonts w:ascii="Arial" w:eastAsia="Times" w:hAnsi="Arial" w:cs="Arial"/>
          <w:vertAlign w:val="superscript"/>
        </w:rPr>
        <w:t>nd</w:t>
      </w:r>
      <w:r>
        <w:rPr>
          <w:rFonts w:ascii="Arial" w:eastAsia="Times" w:hAnsi="Arial" w:cs="Arial"/>
        </w:rPr>
        <w:t xml:space="preserve"> Grades </w:t>
      </w:r>
      <w:r w:rsidR="00681BF6">
        <w:rPr>
          <w:rFonts w:ascii="Arial" w:eastAsia="Times" w:hAnsi="Arial" w:cs="Arial"/>
        </w:rPr>
        <w:t>will have</w:t>
      </w:r>
      <w:r>
        <w:rPr>
          <w:rFonts w:ascii="Arial" w:eastAsia="Times" w:hAnsi="Arial" w:cs="Arial"/>
        </w:rPr>
        <w:t xml:space="preserve"> their EOY</w:t>
      </w:r>
      <w:r w:rsidR="00681BF6">
        <w:rPr>
          <w:rFonts w:ascii="Arial" w:eastAsia="Times" w:hAnsi="Arial" w:cs="Arial"/>
        </w:rPr>
        <w:t xml:space="preserve"> Tests</w:t>
      </w:r>
      <w:r>
        <w:rPr>
          <w:rFonts w:ascii="Arial" w:eastAsia="Times" w:hAnsi="Arial" w:cs="Arial"/>
        </w:rPr>
        <w:t xml:space="preserve"> </w:t>
      </w:r>
      <w:r w:rsidR="00681BF6">
        <w:rPr>
          <w:rFonts w:ascii="Arial" w:eastAsia="Times" w:hAnsi="Arial" w:cs="Arial"/>
        </w:rPr>
        <w:t xml:space="preserve">this </w:t>
      </w:r>
      <w:r w:rsidR="006E2317" w:rsidRPr="006D78FB">
        <w:rPr>
          <w:rFonts w:ascii="Arial" w:eastAsia="Times" w:hAnsi="Arial" w:cs="Arial"/>
        </w:rPr>
        <w:t>week.</w:t>
      </w:r>
    </w:p>
    <w:p w14:paraId="25B3C43B" w14:textId="1F970475" w:rsidR="006E2317" w:rsidRPr="00681BF6" w:rsidRDefault="00681BF6" w:rsidP="00681BF6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</w:rPr>
        <w:t>Teachers are working on a</w:t>
      </w:r>
      <w:r w:rsidR="006E2317" w:rsidRPr="00681BF6">
        <w:rPr>
          <w:rFonts w:ascii="Arial" w:eastAsia="Times" w:hAnsi="Arial" w:cs="Arial"/>
        </w:rPr>
        <w:t>lterative promotion criteria</w:t>
      </w:r>
      <w:r>
        <w:rPr>
          <w:rFonts w:ascii="Arial" w:eastAsia="Times" w:hAnsi="Arial" w:cs="Arial"/>
        </w:rPr>
        <w:t xml:space="preserve"> for students not meeting grade level promotion criteria.</w:t>
      </w:r>
    </w:p>
    <w:p w14:paraId="41F1C86A" w14:textId="65FE2849" w:rsidR="006E2317" w:rsidRPr="00A87662" w:rsidRDefault="006E2317" w:rsidP="00681BF6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 w:rsidRPr="00681BF6">
        <w:rPr>
          <w:rFonts w:ascii="Arial" w:eastAsia="Times" w:hAnsi="Arial" w:cs="Arial"/>
        </w:rPr>
        <w:lastRenderedPageBreak/>
        <w:t>FSA/FCAT</w:t>
      </w:r>
      <w:r w:rsidR="00681BF6">
        <w:rPr>
          <w:rFonts w:ascii="Arial" w:eastAsia="Times" w:hAnsi="Arial" w:cs="Arial"/>
        </w:rPr>
        <w:t xml:space="preserve"> grades </w:t>
      </w:r>
      <w:r w:rsidR="00A87662">
        <w:rPr>
          <w:rFonts w:ascii="Arial" w:eastAsia="Times" w:hAnsi="Arial" w:cs="Arial"/>
        </w:rPr>
        <w:t xml:space="preserve">will not come back to the school until at least June or July. A </w:t>
      </w:r>
      <w:proofErr w:type="spellStart"/>
      <w:r w:rsidR="00A87662">
        <w:rPr>
          <w:rFonts w:ascii="Arial" w:eastAsia="Times" w:hAnsi="Arial" w:cs="Arial"/>
        </w:rPr>
        <w:t>P</w:t>
      </w:r>
      <w:r w:rsidRPr="00681BF6">
        <w:rPr>
          <w:rFonts w:ascii="Arial" w:eastAsia="Times" w:hAnsi="Arial" w:cs="Arial"/>
        </w:rPr>
        <w:t>arentlink</w:t>
      </w:r>
      <w:proofErr w:type="spellEnd"/>
      <w:r w:rsidRPr="00681BF6">
        <w:rPr>
          <w:rFonts w:ascii="Arial" w:eastAsia="Times" w:hAnsi="Arial" w:cs="Arial"/>
        </w:rPr>
        <w:t xml:space="preserve"> </w:t>
      </w:r>
      <w:r w:rsidR="00A87662">
        <w:rPr>
          <w:rFonts w:ascii="Arial" w:eastAsia="Times" w:hAnsi="Arial" w:cs="Arial"/>
        </w:rPr>
        <w:t xml:space="preserve">message </w:t>
      </w:r>
      <w:r w:rsidRPr="00681BF6">
        <w:rPr>
          <w:rFonts w:ascii="Arial" w:eastAsia="Times" w:hAnsi="Arial" w:cs="Arial"/>
        </w:rPr>
        <w:t>will</w:t>
      </w:r>
      <w:r w:rsidR="00A87662">
        <w:rPr>
          <w:rFonts w:ascii="Arial" w:eastAsia="Times" w:hAnsi="Arial" w:cs="Arial"/>
        </w:rPr>
        <w:t xml:space="preserve"> be sent out when scores have arrived.</w:t>
      </w:r>
    </w:p>
    <w:p w14:paraId="322704EA" w14:textId="39BE795E" w:rsidR="006E2317" w:rsidRPr="001175D5" w:rsidRDefault="00A87662" w:rsidP="001175D5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</w:rPr>
        <w:t xml:space="preserve">CCES is preparing for our end of the year Retirement Party </w:t>
      </w:r>
      <w:r w:rsidR="001175D5">
        <w:rPr>
          <w:rFonts w:ascii="Arial" w:eastAsia="Times" w:hAnsi="Arial" w:cs="Arial"/>
        </w:rPr>
        <w:t>this Friday.</w:t>
      </w:r>
    </w:p>
    <w:p w14:paraId="0437547D" w14:textId="30D32A06" w:rsidR="00AE3B60" w:rsidRPr="00534ED3" w:rsidRDefault="00F438F7" w:rsidP="001175D5">
      <w:pPr>
        <w:widowControl w:val="0"/>
        <w:autoSpaceDE w:val="0"/>
        <w:autoSpaceDN w:val="0"/>
        <w:adjustRightInd w:val="0"/>
        <w:rPr>
          <w:rFonts w:ascii="Arial" w:eastAsia="Times" w:hAnsi="Arial" w:cs="Arial"/>
          <w:b/>
        </w:rPr>
      </w:pPr>
      <w:r w:rsidRPr="00534ED3">
        <w:rPr>
          <w:rFonts w:ascii="Arial" w:eastAsia="Times" w:hAnsi="Arial" w:cs="Arial"/>
          <w:b/>
        </w:rPr>
        <w:br/>
      </w:r>
    </w:p>
    <w:p w14:paraId="48788423" w14:textId="2FFFE9D1" w:rsidR="00EF1ABF" w:rsidRDefault="00B76D42" w:rsidP="00B76D42">
      <w:pPr>
        <w:widowControl w:val="0"/>
        <w:numPr>
          <w:ilvl w:val="0"/>
          <w:numId w:val="7"/>
        </w:numPr>
        <w:autoSpaceDE w:val="0"/>
        <w:autoSpaceDN w:val="0"/>
        <w:adjustRightInd w:val="0"/>
        <w:ind w:left="1530" w:hanging="1170"/>
        <w:rPr>
          <w:rFonts w:ascii="Arial" w:eastAsia="Times" w:hAnsi="Arial" w:cs="Arial"/>
          <w:b/>
        </w:rPr>
      </w:pPr>
      <w:r>
        <w:rPr>
          <w:rFonts w:ascii="Arial" w:eastAsia="Times" w:hAnsi="Arial" w:cs="Arial"/>
          <w:b/>
        </w:rPr>
        <w:t>New Business</w:t>
      </w:r>
    </w:p>
    <w:p w14:paraId="07B9D544" w14:textId="785C0589" w:rsidR="001175D5" w:rsidRDefault="001175D5" w:rsidP="001175D5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</w:rPr>
        <w:t>No New Business at this time.</w:t>
      </w:r>
    </w:p>
    <w:p w14:paraId="282B8C7B" w14:textId="64A6E407" w:rsidR="009355C5" w:rsidRPr="007C24A5" w:rsidRDefault="009355C5" w:rsidP="00AE3B60">
      <w:pPr>
        <w:pStyle w:val="NormalWeb"/>
        <w:shd w:val="clear" w:color="auto" w:fill="FFFFFF"/>
        <w:spacing w:before="0" w:beforeAutospacing="0" w:after="0" w:afterAutospacing="0"/>
        <w:rPr>
          <w:rFonts w:ascii="Arial" w:eastAsia="Times" w:hAnsi="Arial" w:cs="Arial"/>
          <w:b/>
        </w:rPr>
      </w:pPr>
    </w:p>
    <w:p w14:paraId="34152F69" w14:textId="72213CC1" w:rsidR="00B44C88" w:rsidRDefault="007C24A5" w:rsidP="003952D5">
      <w:pPr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  <w:b/>
        </w:rPr>
        <w:tab/>
      </w:r>
      <w:r w:rsidR="00803D92" w:rsidRPr="00B76D42">
        <w:rPr>
          <w:rFonts w:ascii="Arial" w:eastAsia="Times" w:hAnsi="Arial" w:cs="Arial"/>
          <w:b/>
        </w:rPr>
        <w:t>School Improvement / Title I</w:t>
      </w:r>
    </w:p>
    <w:p w14:paraId="42CDB508" w14:textId="4D790EA2" w:rsidR="00AB164F" w:rsidRPr="001175D5" w:rsidRDefault="001175D5" w:rsidP="001175D5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</w:rPr>
        <w:t>No School Improvement / Title I at this time.</w:t>
      </w:r>
      <w:r w:rsidR="00495A2B" w:rsidRPr="001175D5">
        <w:rPr>
          <w:rFonts w:ascii="Arial" w:eastAsia="Times" w:hAnsi="Arial" w:cs="Arial"/>
          <w:b/>
        </w:rPr>
        <w:br/>
      </w:r>
    </w:p>
    <w:p w14:paraId="45B033D5" w14:textId="35D0138C" w:rsidR="00E81FC8" w:rsidRDefault="00803D92" w:rsidP="00E81FC8">
      <w:pPr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  <w:b/>
        </w:rPr>
        <w:tab/>
      </w:r>
      <w:r w:rsidRPr="00A87F72">
        <w:rPr>
          <w:rFonts w:ascii="Arial" w:eastAsia="Times" w:hAnsi="Arial" w:cs="Arial"/>
          <w:b/>
        </w:rPr>
        <w:t>Open Discussion</w:t>
      </w:r>
    </w:p>
    <w:p w14:paraId="2C7BC019" w14:textId="330F7F65" w:rsidR="00803D92" w:rsidRPr="00A87F72" w:rsidRDefault="00FD2D91" w:rsidP="00FD2D91">
      <w:pPr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</w:rPr>
      </w:pPr>
      <w:r>
        <w:rPr>
          <w:rFonts w:ascii="Arial" w:eastAsia="Times" w:hAnsi="Arial" w:cs="Arial"/>
        </w:rPr>
        <w:t>No discussion at this time.</w:t>
      </w:r>
      <w:r w:rsidR="00495A2B">
        <w:rPr>
          <w:rFonts w:ascii="Arial" w:eastAsia="Times" w:hAnsi="Arial" w:cs="Arial"/>
        </w:rPr>
        <w:br/>
      </w:r>
    </w:p>
    <w:p w14:paraId="236A35F6" w14:textId="1B5F97D4" w:rsidR="00F706A8" w:rsidRPr="004A3139" w:rsidRDefault="009C4679" w:rsidP="004A3139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>
        <w:rPr>
          <w:rFonts w:ascii="Arial" w:eastAsia="Times" w:hAnsi="Arial" w:cs="Arial"/>
          <w:b/>
        </w:rPr>
        <w:t xml:space="preserve">  </w:t>
      </w:r>
      <w:r>
        <w:rPr>
          <w:rFonts w:ascii="Arial" w:eastAsia="Times" w:hAnsi="Arial" w:cs="Arial"/>
          <w:b/>
        </w:rPr>
        <w:tab/>
      </w:r>
      <w:r w:rsidR="00803D92" w:rsidRPr="00C76833">
        <w:rPr>
          <w:rFonts w:ascii="Arial" w:eastAsia="Times" w:hAnsi="Arial" w:cs="Arial"/>
          <w:b/>
        </w:rPr>
        <w:t>Adjournment</w:t>
      </w:r>
    </w:p>
    <w:p w14:paraId="10080F6D" w14:textId="4E4016D1" w:rsidR="00C76833" w:rsidRPr="00F706A8" w:rsidRDefault="00C76833" w:rsidP="00F706A8">
      <w:pPr>
        <w:pStyle w:val="ListParagraph"/>
        <w:widowControl w:val="0"/>
        <w:numPr>
          <w:ilvl w:val="2"/>
          <w:numId w:val="7"/>
        </w:numPr>
        <w:autoSpaceDE w:val="0"/>
        <w:autoSpaceDN w:val="0"/>
        <w:adjustRightInd w:val="0"/>
        <w:rPr>
          <w:rFonts w:ascii="Arial" w:eastAsia="Times" w:hAnsi="Arial" w:cs="Arial"/>
          <w:b/>
        </w:rPr>
      </w:pPr>
      <w:r w:rsidRPr="00F706A8">
        <w:rPr>
          <w:rFonts w:ascii="Arial" w:eastAsia="Times" w:hAnsi="Arial" w:cs="Arial"/>
        </w:rPr>
        <w:t xml:space="preserve">A motion to </w:t>
      </w:r>
      <w:r w:rsidR="00EE325F" w:rsidRPr="00F706A8">
        <w:rPr>
          <w:rFonts w:ascii="Arial" w:eastAsia="Times" w:hAnsi="Arial" w:cs="Arial"/>
        </w:rPr>
        <w:t xml:space="preserve">adjourn by </w:t>
      </w:r>
      <w:r w:rsidR="001175D5">
        <w:rPr>
          <w:rFonts w:ascii="Arial" w:eastAsia="Times" w:hAnsi="Arial" w:cs="Arial"/>
        </w:rPr>
        <w:t xml:space="preserve">Lauren </w:t>
      </w:r>
      <w:r w:rsidR="00E94B63">
        <w:rPr>
          <w:rFonts w:ascii="Arial" w:eastAsia="Times" w:hAnsi="Arial" w:cs="Arial"/>
        </w:rPr>
        <w:t>Heim</w:t>
      </w:r>
      <w:r w:rsidR="004A3139" w:rsidRPr="00F706A8">
        <w:rPr>
          <w:rFonts w:ascii="Arial" w:eastAsia="Times" w:hAnsi="Arial" w:cs="Arial"/>
        </w:rPr>
        <w:t xml:space="preserve"> </w:t>
      </w:r>
      <w:r w:rsidR="008936FD" w:rsidRPr="00F706A8">
        <w:rPr>
          <w:rFonts w:ascii="Arial" w:eastAsia="Times" w:hAnsi="Arial" w:cs="Arial"/>
        </w:rPr>
        <w:t>and seconded by</w:t>
      </w:r>
      <w:r w:rsidR="00A460FD">
        <w:rPr>
          <w:rFonts w:ascii="Arial" w:eastAsia="Times" w:hAnsi="Arial" w:cs="Arial"/>
        </w:rPr>
        <w:t xml:space="preserve"> Gayle Pritchard</w:t>
      </w:r>
      <w:r w:rsidR="003A35FA" w:rsidRPr="00F706A8">
        <w:rPr>
          <w:rFonts w:ascii="Arial" w:eastAsia="Times" w:hAnsi="Arial" w:cs="Arial"/>
        </w:rPr>
        <w:t>.</w:t>
      </w:r>
    </w:p>
    <w:p w14:paraId="0A3335B4" w14:textId="7DCB0DF7" w:rsidR="00147EF8" w:rsidRDefault="00147EF8" w:rsidP="009501C2">
      <w:pPr>
        <w:pStyle w:val="NormalWeb"/>
        <w:rPr>
          <w:rFonts w:ascii="Arial" w:hAnsi="Arial" w:cs="Arial"/>
          <w:b/>
          <w:color w:val="000000"/>
          <w:sz w:val="26"/>
          <w:szCs w:val="26"/>
        </w:rPr>
      </w:pPr>
    </w:p>
    <w:p w14:paraId="2BA793B0" w14:textId="33CF3E60" w:rsidR="009C4679" w:rsidRPr="00147EF8" w:rsidRDefault="009C4679" w:rsidP="00147EF8">
      <w:pPr>
        <w:pStyle w:val="NormalWeb"/>
        <w:jc w:val="center"/>
        <w:rPr>
          <w:rFonts w:ascii="Arial" w:hAnsi="Arial" w:cs="Arial"/>
          <w:i/>
          <w:color w:val="000000"/>
          <w:sz w:val="24"/>
          <w:szCs w:val="24"/>
        </w:rPr>
      </w:pPr>
      <w:r w:rsidRPr="004D223C">
        <w:rPr>
          <w:rFonts w:ascii="Arial" w:hAnsi="Arial" w:cs="Arial"/>
          <w:i/>
          <w:color w:val="000000"/>
          <w:sz w:val="24"/>
          <w:szCs w:val="24"/>
        </w:rPr>
        <w:t>Minutes respectfully submitted by: Brian Kenney</w:t>
      </w:r>
    </w:p>
    <w:sectPr w:rsidR="009C4679" w:rsidRPr="00147EF8" w:rsidSect="006917B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2753F"/>
    <w:multiLevelType w:val="hybridMultilevel"/>
    <w:tmpl w:val="75D857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BA438D"/>
    <w:multiLevelType w:val="hybridMultilevel"/>
    <w:tmpl w:val="5DB68C0E"/>
    <w:lvl w:ilvl="0" w:tplc="45B806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B4D2C"/>
    <w:multiLevelType w:val="hybridMultilevel"/>
    <w:tmpl w:val="B170A21A"/>
    <w:lvl w:ilvl="0" w:tplc="245AE264">
      <w:start w:val="1"/>
      <w:numFmt w:val="bullet"/>
      <w:lvlText w:val="-"/>
      <w:lvlJc w:val="left"/>
      <w:pPr>
        <w:ind w:left="2160" w:hanging="360"/>
      </w:pPr>
      <w:rPr>
        <w:rFonts w:ascii="Times" w:eastAsia="Times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5615CA2"/>
    <w:multiLevelType w:val="hybridMultilevel"/>
    <w:tmpl w:val="B41C3486"/>
    <w:lvl w:ilvl="0" w:tplc="784C7478">
      <w:start w:val="1"/>
      <w:numFmt w:val="upperRoman"/>
      <w:lvlText w:val="%1."/>
      <w:lvlJc w:val="left"/>
      <w:pPr>
        <w:ind w:left="4320" w:hanging="10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24CA0DE0"/>
    <w:multiLevelType w:val="hybridMultilevel"/>
    <w:tmpl w:val="C018F9E0"/>
    <w:lvl w:ilvl="0" w:tplc="058AC882">
      <w:start w:val="7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F6679C4"/>
    <w:multiLevelType w:val="hybridMultilevel"/>
    <w:tmpl w:val="FB4C5A52"/>
    <w:lvl w:ilvl="0" w:tplc="14F2DB26">
      <w:start w:val="7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04125FB"/>
    <w:multiLevelType w:val="hybridMultilevel"/>
    <w:tmpl w:val="79CE6280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7" w15:restartNumberingAfterBreak="0">
    <w:nsid w:val="5C1737FC"/>
    <w:multiLevelType w:val="hybridMultilevel"/>
    <w:tmpl w:val="874CD2AA"/>
    <w:lvl w:ilvl="0" w:tplc="A172458C">
      <w:start w:val="11"/>
      <w:numFmt w:val="bullet"/>
      <w:lvlText w:val=""/>
      <w:lvlJc w:val="left"/>
      <w:pPr>
        <w:ind w:left="1440" w:hanging="360"/>
      </w:pPr>
      <w:rPr>
        <w:rFonts w:ascii="Symbol" w:eastAsia="Times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0E12546"/>
    <w:multiLevelType w:val="multilevel"/>
    <w:tmpl w:val="477A8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1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DQxtDQ2MjcBMpV0lIJTi4sz8/NACoyNagEFhxtOLQAAAA=="/>
  </w:docVars>
  <w:rsids>
    <w:rsidRoot w:val="00350FA6"/>
    <w:rsid w:val="00025D94"/>
    <w:rsid w:val="000401EB"/>
    <w:rsid w:val="00040FEF"/>
    <w:rsid w:val="000419EE"/>
    <w:rsid w:val="000655E0"/>
    <w:rsid w:val="000C0AAE"/>
    <w:rsid w:val="000C6AEE"/>
    <w:rsid w:val="000D6300"/>
    <w:rsid w:val="000E03A8"/>
    <w:rsid w:val="000F4BA1"/>
    <w:rsid w:val="000F70AC"/>
    <w:rsid w:val="000F7D21"/>
    <w:rsid w:val="0010307D"/>
    <w:rsid w:val="001175D5"/>
    <w:rsid w:val="001234CB"/>
    <w:rsid w:val="00124744"/>
    <w:rsid w:val="001274D6"/>
    <w:rsid w:val="00136D21"/>
    <w:rsid w:val="00143B31"/>
    <w:rsid w:val="00146A98"/>
    <w:rsid w:val="00147EF8"/>
    <w:rsid w:val="00157062"/>
    <w:rsid w:val="001656D4"/>
    <w:rsid w:val="0016573C"/>
    <w:rsid w:val="00193951"/>
    <w:rsid w:val="00196774"/>
    <w:rsid w:val="001C4093"/>
    <w:rsid w:val="001D0484"/>
    <w:rsid w:val="001D59CE"/>
    <w:rsid w:val="001D76E4"/>
    <w:rsid w:val="001E3CBE"/>
    <w:rsid w:val="001E683A"/>
    <w:rsid w:val="002067D6"/>
    <w:rsid w:val="0022310D"/>
    <w:rsid w:val="00223EC9"/>
    <w:rsid w:val="00223F1B"/>
    <w:rsid w:val="00225581"/>
    <w:rsid w:val="00227548"/>
    <w:rsid w:val="0023116B"/>
    <w:rsid w:val="00236E07"/>
    <w:rsid w:val="0025616C"/>
    <w:rsid w:val="002628DF"/>
    <w:rsid w:val="00264E74"/>
    <w:rsid w:val="002759ED"/>
    <w:rsid w:val="002813E6"/>
    <w:rsid w:val="00297071"/>
    <w:rsid w:val="002A7A12"/>
    <w:rsid w:val="002B15B7"/>
    <w:rsid w:val="002B7BA3"/>
    <w:rsid w:val="002C375A"/>
    <w:rsid w:val="002D69DC"/>
    <w:rsid w:val="002E57FF"/>
    <w:rsid w:val="00305758"/>
    <w:rsid w:val="00311799"/>
    <w:rsid w:val="00314321"/>
    <w:rsid w:val="00314375"/>
    <w:rsid w:val="003236DE"/>
    <w:rsid w:val="003334C0"/>
    <w:rsid w:val="00337831"/>
    <w:rsid w:val="0034718A"/>
    <w:rsid w:val="00350FA6"/>
    <w:rsid w:val="00367AD5"/>
    <w:rsid w:val="00370C22"/>
    <w:rsid w:val="00381741"/>
    <w:rsid w:val="00394601"/>
    <w:rsid w:val="003952D5"/>
    <w:rsid w:val="003A35FA"/>
    <w:rsid w:val="003A3C82"/>
    <w:rsid w:val="003A5092"/>
    <w:rsid w:val="003A6C17"/>
    <w:rsid w:val="003B550B"/>
    <w:rsid w:val="003B5B16"/>
    <w:rsid w:val="003B7AF7"/>
    <w:rsid w:val="003D33E5"/>
    <w:rsid w:val="003D533D"/>
    <w:rsid w:val="003E1C3D"/>
    <w:rsid w:val="003E6586"/>
    <w:rsid w:val="003E6F0D"/>
    <w:rsid w:val="003F34FA"/>
    <w:rsid w:val="0040173A"/>
    <w:rsid w:val="0040233D"/>
    <w:rsid w:val="0040273E"/>
    <w:rsid w:val="004124A8"/>
    <w:rsid w:val="00412779"/>
    <w:rsid w:val="00413155"/>
    <w:rsid w:val="004143CC"/>
    <w:rsid w:val="00414E9C"/>
    <w:rsid w:val="0041586D"/>
    <w:rsid w:val="00415C8E"/>
    <w:rsid w:val="00425D45"/>
    <w:rsid w:val="00431B20"/>
    <w:rsid w:val="004343FA"/>
    <w:rsid w:val="004449BD"/>
    <w:rsid w:val="004515D5"/>
    <w:rsid w:val="004841DA"/>
    <w:rsid w:val="00495A2B"/>
    <w:rsid w:val="004A3139"/>
    <w:rsid w:val="004A3953"/>
    <w:rsid w:val="004A4C84"/>
    <w:rsid w:val="004A64BA"/>
    <w:rsid w:val="004A6972"/>
    <w:rsid w:val="004B068E"/>
    <w:rsid w:val="004B2023"/>
    <w:rsid w:val="004B2638"/>
    <w:rsid w:val="004B3176"/>
    <w:rsid w:val="004C68A4"/>
    <w:rsid w:val="004D223C"/>
    <w:rsid w:val="004E4CF6"/>
    <w:rsid w:val="004F2337"/>
    <w:rsid w:val="004F44AB"/>
    <w:rsid w:val="004F51AF"/>
    <w:rsid w:val="005035C3"/>
    <w:rsid w:val="00506B71"/>
    <w:rsid w:val="00522A12"/>
    <w:rsid w:val="00531863"/>
    <w:rsid w:val="00534ED3"/>
    <w:rsid w:val="005508B7"/>
    <w:rsid w:val="005634E9"/>
    <w:rsid w:val="005636C1"/>
    <w:rsid w:val="00580EDA"/>
    <w:rsid w:val="005A5E22"/>
    <w:rsid w:val="005C3F68"/>
    <w:rsid w:val="005F70B6"/>
    <w:rsid w:val="00606E56"/>
    <w:rsid w:val="006151F8"/>
    <w:rsid w:val="00616C87"/>
    <w:rsid w:val="00616D20"/>
    <w:rsid w:val="00627039"/>
    <w:rsid w:val="0063388D"/>
    <w:rsid w:val="00637207"/>
    <w:rsid w:val="00640EF4"/>
    <w:rsid w:val="00653B4C"/>
    <w:rsid w:val="006552CE"/>
    <w:rsid w:val="0066770D"/>
    <w:rsid w:val="006711E1"/>
    <w:rsid w:val="006766D2"/>
    <w:rsid w:val="00677B11"/>
    <w:rsid w:val="00677D06"/>
    <w:rsid w:val="0068173E"/>
    <w:rsid w:val="00681BF6"/>
    <w:rsid w:val="006828A8"/>
    <w:rsid w:val="0068672B"/>
    <w:rsid w:val="00691399"/>
    <w:rsid w:val="006917B7"/>
    <w:rsid w:val="006A3540"/>
    <w:rsid w:val="006A4BD9"/>
    <w:rsid w:val="006A573A"/>
    <w:rsid w:val="006A6739"/>
    <w:rsid w:val="006B313D"/>
    <w:rsid w:val="006B3BA5"/>
    <w:rsid w:val="006C45DE"/>
    <w:rsid w:val="006D2D3C"/>
    <w:rsid w:val="006D78FB"/>
    <w:rsid w:val="006E2317"/>
    <w:rsid w:val="006E5DA1"/>
    <w:rsid w:val="006F49A9"/>
    <w:rsid w:val="006F67D7"/>
    <w:rsid w:val="0070362B"/>
    <w:rsid w:val="00717F5A"/>
    <w:rsid w:val="00725C35"/>
    <w:rsid w:val="0073027A"/>
    <w:rsid w:val="00732766"/>
    <w:rsid w:val="00741C3C"/>
    <w:rsid w:val="00750412"/>
    <w:rsid w:val="00762AE6"/>
    <w:rsid w:val="00771612"/>
    <w:rsid w:val="007718BE"/>
    <w:rsid w:val="00782163"/>
    <w:rsid w:val="00783C1C"/>
    <w:rsid w:val="007940DF"/>
    <w:rsid w:val="007959FD"/>
    <w:rsid w:val="007A62B5"/>
    <w:rsid w:val="007C089D"/>
    <w:rsid w:val="007C12B1"/>
    <w:rsid w:val="007C24A5"/>
    <w:rsid w:val="007C5E2F"/>
    <w:rsid w:val="007C77B0"/>
    <w:rsid w:val="007D649F"/>
    <w:rsid w:val="007D7033"/>
    <w:rsid w:val="007F320E"/>
    <w:rsid w:val="00800A2C"/>
    <w:rsid w:val="00800FCC"/>
    <w:rsid w:val="00802D43"/>
    <w:rsid w:val="00803D92"/>
    <w:rsid w:val="00805D05"/>
    <w:rsid w:val="008068AA"/>
    <w:rsid w:val="00824C8F"/>
    <w:rsid w:val="00843659"/>
    <w:rsid w:val="0084538C"/>
    <w:rsid w:val="00850474"/>
    <w:rsid w:val="00852097"/>
    <w:rsid w:val="00866626"/>
    <w:rsid w:val="00877DE2"/>
    <w:rsid w:val="008936FD"/>
    <w:rsid w:val="008B4CFA"/>
    <w:rsid w:val="008B58B2"/>
    <w:rsid w:val="008C0632"/>
    <w:rsid w:val="008C0EDB"/>
    <w:rsid w:val="008C45FA"/>
    <w:rsid w:val="008E7813"/>
    <w:rsid w:val="008F03AB"/>
    <w:rsid w:val="008F334B"/>
    <w:rsid w:val="008F784A"/>
    <w:rsid w:val="008F7EEB"/>
    <w:rsid w:val="0091339B"/>
    <w:rsid w:val="0091421B"/>
    <w:rsid w:val="00915541"/>
    <w:rsid w:val="009209D3"/>
    <w:rsid w:val="00932520"/>
    <w:rsid w:val="009355C5"/>
    <w:rsid w:val="009372AF"/>
    <w:rsid w:val="009501C2"/>
    <w:rsid w:val="00973B70"/>
    <w:rsid w:val="00981777"/>
    <w:rsid w:val="00981F56"/>
    <w:rsid w:val="00992999"/>
    <w:rsid w:val="0099313A"/>
    <w:rsid w:val="00996729"/>
    <w:rsid w:val="00997AE4"/>
    <w:rsid w:val="009C247A"/>
    <w:rsid w:val="009C4679"/>
    <w:rsid w:val="009C5374"/>
    <w:rsid w:val="009D3270"/>
    <w:rsid w:val="009E0680"/>
    <w:rsid w:val="009F1481"/>
    <w:rsid w:val="009F3AE8"/>
    <w:rsid w:val="00A1582F"/>
    <w:rsid w:val="00A2041C"/>
    <w:rsid w:val="00A460FD"/>
    <w:rsid w:val="00A516A2"/>
    <w:rsid w:val="00A54696"/>
    <w:rsid w:val="00A57069"/>
    <w:rsid w:val="00A67008"/>
    <w:rsid w:val="00A713E5"/>
    <w:rsid w:val="00A80C52"/>
    <w:rsid w:val="00A82427"/>
    <w:rsid w:val="00A8700B"/>
    <w:rsid w:val="00A87662"/>
    <w:rsid w:val="00AA2FD2"/>
    <w:rsid w:val="00AB164F"/>
    <w:rsid w:val="00AB1F10"/>
    <w:rsid w:val="00AB4007"/>
    <w:rsid w:val="00AC37BF"/>
    <w:rsid w:val="00AE079B"/>
    <w:rsid w:val="00AE3B60"/>
    <w:rsid w:val="00B10046"/>
    <w:rsid w:val="00B21DB4"/>
    <w:rsid w:val="00B3344C"/>
    <w:rsid w:val="00B34243"/>
    <w:rsid w:val="00B402A5"/>
    <w:rsid w:val="00B41247"/>
    <w:rsid w:val="00B44C88"/>
    <w:rsid w:val="00B51D61"/>
    <w:rsid w:val="00B7002A"/>
    <w:rsid w:val="00B7445E"/>
    <w:rsid w:val="00B74C7B"/>
    <w:rsid w:val="00B76D42"/>
    <w:rsid w:val="00B7730D"/>
    <w:rsid w:val="00B8291B"/>
    <w:rsid w:val="00B87AA2"/>
    <w:rsid w:val="00B96401"/>
    <w:rsid w:val="00BA1B1A"/>
    <w:rsid w:val="00BA75A9"/>
    <w:rsid w:val="00BB3DCC"/>
    <w:rsid w:val="00BB5E30"/>
    <w:rsid w:val="00BC13A4"/>
    <w:rsid w:val="00BD0209"/>
    <w:rsid w:val="00BD3B4F"/>
    <w:rsid w:val="00BD676A"/>
    <w:rsid w:val="00BF0F48"/>
    <w:rsid w:val="00BF12FD"/>
    <w:rsid w:val="00BF220F"/>
    <w:rsid w:val="00BF67D1"/>
    <w:rsid w:val="00C01E3A"/>
    <w:rsid w:val="00C04864"/>
    <w:rsid w:val="00C1489E"/>
    <w:rsid w:val="00C308B3"/>
    <w:rsid w:val="00C35EDB"/>
    <w:rsid w:val="00C44371"/>
    <w:rsid w:val="00C46482"/>
    <w:rsid w:val="00C50549"/>
    <w:rsid w:val="00C511EC"/>
    <w:rsid w:val="00C64367"/>
    <w:rsid w:val="00C66FCD"/>
    <w:rsid w:val="00C71DC1"/>
    <w:rsid w:val="00C76833"/>
    <w:rsid w:val="00C8278C"/>
    <w:rsid w:val="00C8336E"/>
    <w:rsid w:val="00C93F1D"/>
    <w:rsid w:val="00C96052"/>
    <w:rsid w:val="00C97FA5"/>
    <w:rsid w:val="00CA287E"/>
    <w:rsid w:val="00CB65FD"/>
    <w:rsid w:val="00CC18B6"/>
    <w:rsid w:val="00CD1236"/>
    <w:rsid w:val="00CE7A57"/>
    <w:rsid w:val="00CF097D"/>
    <w:rsid w:val="00CF159F"/>
    <w:rsid w:val="00CF19E9"/>
    <w:rsid w:val="00D04FF1"/>
    <w:rsid w:val="00D21DCB"/>
    <w:rsid w:val="00D23DEC"/>
    <w:rsid w:val="00D37185"/>
    <w:rsid w:val="00D42CF5"/>
    <w:rsid w:val="00D51AA2"/>
    <w:rsid w:val="00D7179F"/>
    <w:rsid w:val="00D9761B"/>
    <w:rsid w:val="00DA06D8"/>
    <w:rsid w:val="00DB0B4F"/>
    <w:rsid w:val="00DB1EBC"/>
    <w:rsid w:val="00DC59C4"/>
    <w:rsid w:val="00DD1107"/>
    <w:rsid w:val="00DD3653"/>
    <w:rsid w:val="00DD625C"/>
    <w:rsid w:val="00DD6C3B"/>
    <w:rsid w:val="00DE36C3"/>
    <w:rsid w:val="00DE50AA"/>
    <w:rsid w:val="00E20759"/>
    <w:rsid w:val="00E2138C"/>
    <w:rsid w:val="00E32B2E"/>
    <w:rsid w:val="00E46C8A"/>
    <w:rsid w:val="00E47517"/>
    <w:rsid w:val="00E559F6"/>
    <w:rsid w:val="00E74043"/>
    <w:rsid w:val="00E81340"/>
    <w:rsid w:val="00E81FC8"/>
    <w:rsid w:val="00E87C90"/>
    <w:rsid w:val="00E94B63"/>
    <w:rsid w:val="00EA152E"/>
    <w:rsid w:val="00EA2DF3"/>
    <w:rsid w:val="00EB064B"/>
    <w:rsid w:val="00EB767D"/>
    <w:rsid w:val="00EC747F"/>
    <w:rsid w:val="00ED1228"/>
    <w:rsid w:val="00EE084F"/>
    <w:rsid w:val="00EE0AA3"/>
    <w:rsid w:val="00EE325F"/>
    <w:rsid w:val="00EF1ABF"/>
    <w:rsid w:val="00EF3C2D"/>
    <w:rsid w:val="00EF5BA4"/>
    <w:rsid w:val="00F17E89"/>
    <w:rsid w:val="00F2547E"/>
    <w:rsid w:val="00F343AA"/>
    <w:rsid w:val="00F438F7"/>
    <w:rsid w:val="00F514CA"/>
    <w:rsid w:val="00F706A8"/>
    <w:rsid w:val="00F74CD3"/>
    <w:rsid w:val="00F809F1"/>
    <w:rsid w:val="00F81BA4"/>
    <w:rsid w:val="00F84233"/>
    <w:rsid w:val="00F86B40"/>
    <w:rsid w:val="00F9449A"/>
    <w:rsid w:val="00F94FB3"/>
    <w:rsid w:val="00FA0129"/>
    <w:rsid w:val="00FC545D"/>
    <w:rsid w:val="00FC7263"/>
    <w:rsid w:val="00FC778A"/>
    <w:rsid w:val="00FD2D91"/>
    <w:rsid w:val="00FD3066"/>
    <w:rsid w:val="00FD4AB2"/>
    <w:rsid w:val="00FF0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160041"/>
  <w14:defaultImageDpi w14:val="330"/>
  <w15:docId w15:val="{00ADEA0C-717B-4375-96C2-87780ED45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50FA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350FA6"/>
  </w:style>
  <w:style w:type="paragraph" w:styleId="ListParagraph">
    <w:name w:val="List Paragraph"/>
    <w:basedOn w:val="Normal"/>
    <w:qFormat/>
    <w:rsid w:val="009501C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501C2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E2138C"/>
    <w:rPr>
      <w:b/>
      <w:bCs/>
    </w:rPr>
  </w:style>
  <w:style w:type="character" w:customStyle="1" w:styleId="currenthithighlight">
    <w:name w:val="currenthithighlight"/>
    <w:basedOn w:val="DefaultParagraphFont"/>
    <w:rsid w:val="004A4C84"/>
  </w:style>
  <w:style w:type="character" w:styleId="Hyperlink">
    <w:name w:val="Hyperlink"/>
    <w:basedOn w:val="DefaultParagraphFont"/>
    <w:uiPriority w:val="99"/>
    <w:unhideWhenUsed/>
    <w:rsid w:val="009C247A"/>
    <w:rPr>
      <w:color w:val="0000FF" w:themeColor="hyperlink"/>
      <w:u w:val="single"/>
    </w:rPr>
  </w:style>
  <w:style w:type="character" w:customStyle="1" w:styleId="highlight">
    <w:name w:val="highlight"/>
    <w:basedOn w:val="DefaultParagraphFont"/>
    <w:rsid w:val="00236E07"/>
  </w:style>
  <w:style w:type="paragraph" w:customStyle="1" w:styleId="xp1">
    <w:name w:val="x_p1"/>
    <w:basedOn w:val="Normal"/>
    <w:rsid w:val="00C511E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ontextualextensionhighlight">
    <w:name w:val="contextualextensionhighlight"/>
    <w:basedOn w:val="DefaultParagraphFont"/>
    <w:rsid w:val="00C511EC"/>
  </w:style>
  <w:style w:type="paragraph" w:customStyle="1" w:styleId="xp2">
    <w:name w:val="x_p2"/>
    <w:basedOn w:val="Normal"/>
    <w:rsid w:val="00C511E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73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59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14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0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3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6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9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66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55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57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50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846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15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69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5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4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5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C4F04B-1E9A-4BEE-898C-16F7D199CB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ward County Public Schools</Company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 Administrator</dc:creator>
  <cp:keywords/>
  <dc:description/>
  <cp:lastModifiedBy>Martha E. Houck</cp:lastModifiedBy>
  <cp:revision>2</cp:revision>
  <dcterms:created xsi:type="dcterms:W3CDTF">2019-05-22T11:26:00Z</dcterms:created>
  <dcterms:modified xsi:type="dcterms:W3CDTF">2019-05-22T11:26:00Z</dcterms:modified>
</cp:coreProperties>
</file>